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5-03-02</w:t>
      </w:r>
      <w:r>
        <w:t xml:space="preserve"> </w:t>
      </w:r>
      <w:r>
        <w:t xml:space="preserve">06:14:1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e438a1426a5c98ea3eeb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5-03-02T06:14:18Z</dcterms:created>
  <dcterms:modified xsi:type="dcterms:W3CDTF">2025-03-02T06:1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5-03-02 06:14:12</vt:lpwstr>
  </property>
</Properties>
</file>